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04A6" w14:textId="586CD540" w:rsidR="00384662" w:rsidRDefault="00BA28BF">
      <w:pPr>
        <w:rPr>
          <w:sz w:val="28"/>
          <w:szCs w:val="28"/>
        </w:rPr>
      </w:pPr>
      <w:r>
        <w:rPr>
          <w:sz w:val="28"/>
          <w:szCs w:val="28"/>
        </w:rPr>
        <w:t xml:space="preserve">5.r  </w:t>
      </w:r>
    </w:p>
    <w:p w14:paraId="04497780" w14:textId="4E048FAC" w:rsidR="00BA28BF" w:rsidRDefault="00BA28B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  vs  Present Simple</w:t>
      </w:r>
    </w:p>
    <w:p w14:paraId="2008A4A2" w14:textId="7C970126" w:rsidR="00BA28BF" w:rsidRDefault="00BA28BF">
      <w:pPr>
        <w:rPr>
          <w:sz w:val="28"/>
          <w:szCs w:val="28"/>
        </w:rPr>
      </w:pPr>
      <w:r>
        <w:rPr>
          <w:sz w:val="28"/>
          <w:szCs w:val="28"/>
        </w:rPr>
        <w:t>0</w:t>
      </w:r>
      <w:r w:rsidR="00B04776">
        <w:rPr>
          <w:sz w:val="28"/>
          <w:szCs w:val="28"/>
        </w:rPr>
        <w:t>3</w:t>
      </w:r>
      <w:r>
        <w:rPr>
          <w:sz w:val="28"/>
          <w:szCs w:val="28"/>
        </w:rPr>
        <w:t>.06.2020.</w:t>
      </w:r>
    </w:p>
    <w:p w14:paraId="6B64A6CC" w14:textId="0F5FE0C4" w:rsidR="00BA28BF" w:rsidRDefault="00BA28BF">
      <w:pPr>
        <w:rPr>
          <w:sz w:val="28"/>
          <w:szCs w:val="28"/>
        </w:rPr>
      </w:pPr>
    </w:p>
    <w:p w14:paraId="6C3E6E08" w14:textId="3DCB4880" w:rsidR="00BA28BF" w:rsidRDefault="00BA28BF">
      <w:pPr>
        <w:rPr>
          <w:sz w:val="28"/>
          <w:szCs w:val="28"/>
        </w:rPr>
      </w:pPr>
      <w:r>
        <w:rPr>
          <w:sz w:val="28"/>
          <w:szCs w:val="28"/>
        </w:rPr>
        <w:t>Zdravo!</w:t>
      </w:r>
    </w:p>
    <w:p w14:paraId="3AA92C72" w14:textId="28FBB01B" w:rsidR="00BA28BF" w:rsidRDefault="00BA28BF">
      <w:pPr>
        <w:rPr>
          <w:sz w:val="28"/>
          <w:szCs w:val="28"/>
        </w:rPr>
      </w:pPr>
      <w:r>
        <w:rPr>
          <w:sz w:val="28"/>
          <w:szCs w:val="28"/>
        </w:rPr>
        <w:t>Molim  vas  da  u  bilježnicu  prepišete  plan  ploče  (sav  tekst  između  zvjezdica  ***************).</w:t>
      </w:r>
    </w:p>
    <w:p w14:paraId="5A9FC4DD" w14:textId="3E502FF2" w:rsidR="00BA28BF" w:rsidRDefault="00BA28BF">
      <w:pPr>
        <w:rPr>
          <w:sz w:val="28"/>
          <w:szCs w:val="28"/>
        </w:rPr>
      </w:pPr>
    </w:p>
    <w:p w14:paraId="254C32B4" w14:textId="41BAF013" w:rsidR="00BA28BF" w:rsidRDefault="00BA28BF">
      <w:pPr>
        <w:rPr>
          <w:sz w:val="28"/>
          <w:szCs w:val="28"/>
        </w:rPr>
      </w:pPr>
      <w:r>
        <w:rPr>
          <w:sz w:val="28"/>
          <w:szCs w:val="28"/>
        </w:rPr>
        <w:t>*****************************************************************</w:t>
      </w:r>
    </w:p>
    <w:p w14:paraId="3B98D841" w14:textId="00977068" w:rsidR="00BA28BF" w:rsidRDefault="00270B63" w:rsidP="00270B63">
      <w:pPr>
        <w:jc w:val="center"/>
        <w:rPr>
          <w:sz w:val="28"/>
          <w:szCs w:val="28"/>
        </w:rPr>
      </w:pPr>
      <w:r>
        <w:rPr>
          <w:sz w:val="28"/>
          <w:szCs w:val="28"/>
        </w:rPr>
        <w:t>Present  Continuous  vs  Present  Simple</w:t>
      </w:r>
    </w:p>
    <w:p w14:paraId="4CBFFA01" w14:textId="7BE6E95A" w:rsidR="00270B63" w:rsidRDefault="00270B63" w:rsidP="00270B63">
      <w:pPr>
        <w:rPr>
          <w:sz w:val="28"/>
          <w:szCs w:val="28"/>
        </w:rPr>
      </w:pPr>
    </w:p>
    <w:p w14:paraId="64932A10" w14:textId="7544975B" w:rsidR="00270B63" w:rsidRDefault="00970157" w:rsidP="00270B63">
      <w:pPr>
        <w:rPr>
          <w:sz w:val="28"/>
          <w:szCs w:val="28"/>
        </w:rPr>
      </w:pPr>
      <w:r w:rsidRPr="00970157">
        <w:rPr>
          <w:sz w:val="28"/>
          <w:szCs w:val="28"/>
          <w:u w:val="single"/>
        </w:rPr>
        <w:t xml:space="preserve">Present  </w:t>
      </w:r>
      <w:r>
        <w:rPr>
          <w:sz w:val="28"/>
          <w:szCs w:val="28"/>
          <w:u w:val="single"/>
        </w:rPr>
        <w:t>Simple</w:t>
      </w:r>
      <w:r>
        <w:rPr>
          <w:sz w:val="28"/>
          <w:szCs w:val="28"/>
        </w:rPr>
        <w:t>:</w:t>
      </w:r>
    </w:p>
    <w:p w14:paraId="5C6993FC" w14:textId="559836B4" w:rsidR="00970157" w:rsidRDefault="00970157" w:rsidP="00270B63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r>
        <w:rPr>
          <w:b/>
          <w:bCs/>
          <w:sz w:val="28"/>
          <w:szCs w:val="28"/>
        </w:rPr>
        <w:t>go</w:t>
      </w:r>
      <w:r>
        <w:rPr>
          <w:sz w:val="28"/>
          <w:szCs w:val="28"/>
        </w:rPr>
        <w:t xml:space="preserve">  to  school  every  day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  SVAKI  DAN,  ČESTO,  PONEKAD,  </w:t>
      </w:r>
      <w:r>
        <w:rPr>
          <w:b/>
          <w:bCs/>
          <w:sz w:val="28"/>
          <w:szCs w:val="28"/>
        </w:rPr>
        <w:t>INAČE</w:t>
      </w:r>
    </w:p>
    <w:p w14:paraId="4E5821A7" w14:textId="215082BE" w:rsidR="00970157" w:rsidRDefault="00970157" w:rsidP="00270B63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Do  </w:t>
      </w:r>
      <w:r>
        <w:rPr>
          <w:sz w:val="28"/>
          <w:szCs w:val="28"/>
        </w:rPr>
        <w:t xml:space="preserve">you  </w:t>
      </w:r>
      <w:r>
        <w:rPr>
          <w:b/>
          <w:bCs/>
          <w:sz w:val="28"/>
          <w:szCs w:val="28"/>
        </w:rPr>
        <w:t xml:space="preserve">go  </w:t>
      </w:r>
      <w:r>
        <w:rPr>
          <w:sz w:val="28"/>
          <w:szCs w:val="28"/>
        </w:rPr>
        <w:t>to  school  every  day?</w:t>
      </w:r>
      <w:r>
        <w:rPr>
          <w:sz w:val="28"/>
          <w:szCs w:val="28"/>
        </w:rPr>
        <w:tab/>
        <w:t xml:space="preserve">   (every  day,  often,  sometimes,  </w:t>
      </w:r>
      <w:r>
        <w:rPr>
          <w:b/>
          <w:bCs/>
          <w:sz w:val="28"/>
          <w:szCs w:val="28"/>
        </w:rPr>
        <w:t>usually</w:t>
      </w:r>
      <w:r>
        <w:rPr>
          <w:sz w:val="28"/>
          <w:szCs w:val="28"/>
        </w:rPr>
        <w:t>)</w:t>
      </w:r>
    </w:p>
    <w:p w14:paraId="4A7B4886" w14:textId="4A590466" w:rsidR="00970157" w:rsidRPr="00970157" w:rsidRDefault="00970157" w:rsidP="00270B63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r>
        <w:rPr>
          <w:b/>
          <w:bCs/>
          <w:sz w:val="28"/>
          <w:szCs w:val="28"/>
        </w:rPr>
        <w:t xml:space="preserve">don't  go  </w:t>
      </w:r>
      <w:r>
        <w:rPr>
          <w:sz w:val="28"/>
          <w:szCs w:val="28"/>
        </w:rPr>
        <w:t>to  school  every  day.</w:t>
      </w:r>
    </w:p>
    <w:p w14:paraId="3FA90759" w14:textId="528BA4E1" w:rsidR="00970157" w:rsidRDefault="00970157" w:rsidP="00270B63">
      <w:pPr>
        <w:rPr>
          <w:sz w:val="28"/>
          <w:szCs w:val="28"/>
        </w:rPr>
      </w:pPr>
    </w:p>
    <w:p w14:paraId="52412F18" w14:textId="1B472FF7" w:rsidR="00970157" w:rsidRDefault="00970157" w:rsidP="00270B63">
      <w:pPr>
        <w:rPr>
          <w:sz w:val="28"/>
          <w:szCs w:val="28"/>
        </w:rPr>
      </w:pPr>
      <w:r>
        <w:rPr>
          <w:sz w:val="28"/>
          <w:szCs w:val="28"/>
          <w:u w:val="single"/>
        </w:rPr>
        <w:t>Present  Continuous</w:t>
      </w:r>
      <w:r>
        <w:rPr>
          <w:sz w:val="28"/>
          <w:szCs w:val="28"/>
        </w:rPr>
        <w:t>:</w:t>
      </w:r>
    </w:p>
    <w:p w14:paraId="3B8F6C98" w14:textId="1DF246DD" w:rsidR="00970157" w:rsidRDefault="00970157" w:rsidP="00970157">
      <w:pPr>
        <w:ind w:left="4248" w:hanging="4248"/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r>
        <w:rPr>
          <w:b/>
          <w:bCs/>
          <w:sz w:val="28"/>
          <w:szCs w:val="28"/>
        </w:rPr>
        <w:t xml:space="preserve">am  going  </w:t>
      </w:r>
      <w:r>
        <w:rPr>
          <w:sz w:val="28"/>
          <w:szCs w:val="28"/>
        </w:rPr>
        <w:t>to  school  right  now.</w:t>
      </w:r>
      <w:r>
        <w:rPr>
          <w:sz w:val="28"/>
          <w:szCs w:val="28"/>
        </w:rPr>
        <w:tab/>
        <w:t xml:space="preserve">    -  </w:t>
      </w:r>
      <w:r w:rsidRPr="00970157">
        <w:rPr>
          <w:b/>
          <w:bCs/>
          <w:sz w:val="24"/>
          <w:szCs w:val="24"/>
        </w:rPr>
        <w:t>SADA</w:t>
      </w:r>
      <w:r w:rsidRPr="00970157">
        <w:rPr>
          <w:sz w:val="24"/>
          <w:szCs w:val="24"/>
        </w:rPr>
        <w:t>, UPRAVO SADA, OVOG TRENA,</w:t>
      </w:r>
      <w:r>
        <w:rPr>
          <w:sz w:val="24"/>
          <w:szCs w:val="24"/>
        </w:rPr>
        <w:t xml:space="preserve"> DANAS</w:t>
      </w:r>
    </w:p>
    <w:p w14:paraId="1507CAA9" w14:textId="13B20315" w:rsidR="00970157" w:rsidRDefault="00970157" w:rsidP="00970157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re  </w:t>
      </w:r>
      <w:r>
        <w:rPr>
          <w:sz w:val="28"/>
          <w:szCs w:val="28"/>
        </w:rPr>
        <w:t xml:space="preserve">you  </w:t>
      </w:r>
      <w:r>
        <w:rPr>
          <w:b/>
          <w:bCs/>
          <w:sz w:val="28"/>
          <w:szCs w:val="28"/>
        </w:rPr>
        <w:t xml:space="preserve">going  </w:t>
      </w:r>
      <w:r>
        <w:rPr>
          <w:sz w:val="28"/>
          <w:szCs w:val="28"/>
        </w:rPr>
        <w:t>to  school  right  now?  (</w:t>
      </w:r>
      <w:r>
        <w:rPr>
          <w:b/>
          <w:bCs/>
          <w:sz w:val="28"/>
          <w:szCs w:val="28"/>
        </w:rPr>
        <w:t>now</w:t>
      </w:r>
      <w:r>
        <w:rPr>
          <w:sz w:val="28"/>
          <w:szCs w:val="28"/>
        </w:rPr>
        <w:t>, right now, at the moment, today)</w:t>
      </w:r>
    </w:p>
    <w:p w14:paraId="2F2CFA5F" w14:textId="4FD987E7" w:rsidR="00970157" w:rsidRDefault="00970157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I  </w:t>
      </w:r>
      <w:r>
        <w:rPr>
          <w:b/>
          <w:bCs/>
          <w:sz w:val="28"/>
          <w:szCs w:val="28"/>
        </w:rPr>
        <w:t xml:space="preserve">am  not  going  </w:t>
      </w:r>
      <w:r>
        <w:rPr>
          <w:sz w:val="28"/>
          <w:szCs w:val="28"/>
        </w:rPr>
        <w:t>to  school  right  now.</w:t>
      </w:r>
    </w:p>
    <w:p w14:paraId="673F8082" w14:textId="0A31E208" w:rsidR="00970157" w:rsidRDefault="00970157" w:rsidP="00970157">
      <w:pPr>
        <w:rPr>
          <w:sz w:val="28"/>
          <w:szCs w:val="28"/>
        </w:rPr>
      </w:pPr>
    </w:p>
    <w:p w14:paraId="36B9087A" w14:textId="0327995A" w:rsidR="00970157" w:rsidRDefault="00970157" w:rsidP="00970157">
      <w:pPr>
        <w:rPr>
          <w:sz w:val="28"/>
          <w:szCs w:val="28"/>
        </w:rPr>
      </w:pPr>
      <w:r>
        <w:rPr>
          <w:sz w:val="28"/>
          <w:szCs w:val="28"/>
        </w:rPr>
        <w:t>*****************************************************************</w:t>
      </w:r>
    </w:p>
    <w:p w14:paraId="2DBD93C5" w14:textId="6D2B5986" w:rsidR="007464CF" w:rsidRPr="007464CF" w:rsidRDefault="007464CF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Dakle,  oblik  glagola  koji  se  naziva  </w:t>
      </w:r>
      <w:r>
        <w:rPr>
          <w:i/>
          <w:iCs/>
          <w:sz w:val="28"/>
          <w:szCs w:val="28"/>
        </w:rPr>
        <w:t>Present  Simple</w:t>
      </w:r>
      <w:r>
        <w:rPr>
          <w:sz w:val="28"/>
          <w:szCs w:val="28"/>
        </w:rPr>
        <w:t xml:space="preserve">  koristimo  kada  želimo  reći  da  se  nešto  događa  redovito,  često,  </w:t>
      </w:r>
      <w:r>
        <w:rPr>
          <w:b/>
          <w:bCs/>
          <w:sz w:val="28"/>
          <w:szCs w:val="28"/>
        </w:rPr>
        <w:t>inače</w:t>
      </w:r>
      <w:r>
        <w:rPr>
          <w:sz w:val="28"/>
          <w:szCs w:val="28"/>
        </w:rPr>
        <w:t>.</w:t>
      </w:r>
      <w:r>
        <w:rPr>
          <w:sz w:val="28"/>
          <w:szCs w:val="28"/>
        </w:rPr>
        <w:br/>
        <w:t xml:space="preserve">Oblik  glagola  koji  nazivamo  </w:t>
      </w:r>
      <w:r>
        <w:rPr>
          <w:i/>
          <w:iCs/>
          <w:sz w:val="28"/>
          <w:szCs w:val="28"/>
        </w:rPr>
        <w:t>Present  Continuous</w:t>
      </w:r>
      <w:r>
        <w:rPr>
          <w:sz w:val="28"/>
          <w:szCs w:val="28"/>
        </w:rPr>
        <w:t xml:space="preserve">  upotrebljavamo  kada  želimo  naglasiti  da  se  radnja  rečenice  događa  upravo  </w:t>
      </w:r>
      <w:r>
        <w:rPr>
          <w:b/>
          <w:bCs/>
          <w:sz w:val="28"/>
          <w:szCs w:val="28"/>
        </w:rPr>
        <w:t>sada</w:t>
      </w:r>
      <w:r>
        <w:rPr>
          <w:sz w:val="28"/>
          <w:szCs w:val="28"/>
        </w:rPr>
        <w:t>.</w:t>
      </w:r>
    </w:p>
    <w:p w14:paraId="4B9F07A2" w14:textId="77777777" w:rsidR="007464CF" w:rsidRDefault="007464CF" w:rsidP="00970157">
      <w:pPr>
        <w:rPr>
          <w:sz w:val="28"/>
          <w:szCs w:val="28"/>
        </w:rPr>
      </w:pPr>
    </w:p>
    <w:p w14:paraId="2132BFC7" w14:textId="46BA7A9B" w:rsidR="00970157" w:rsidRDefault="007464CF" w:rsidP="0097015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Zatim,  </w:t>
      </w:r>
      <w:r w:rsidR="00B04776">
        <w:rPr>
          <w:sz w:val="28"/>
          <w:szCs w:val="28"/>
        </w:rPr>
        <w:t>u  bilježnicu  prepišite</w:t>
      </w:r>
      <w:r>
        <w:rPr>
          <w:sz w:val="28"/>
          <w:szCs w:val="28"/>
        </w:rPr>
        <w:t xml:space="preserve">  iduće  rečenice.  Podcrtajte  riječi  u  rečenici  koje  vam  govore  kada  se  (koliko  često)  događa  radnja  te  rečenice  (to  su  riječi  koje  ste  u  bilježnicu  prepisali  u  zagradama).  Te  će  vam  riječi  pomoći  odlučiti  </w:t>
      </w:r>
      <w:r w:rsidR="00B04776">
        <w:rPr>
          <w:sz w:val="28"/>
          <w:szCs w:val="28"/>
        </w:rPr>
        <w:t xml:space="preserve">hoćete  li  u  prazninu  upisati  </w:t>
      </w:r>
      <w:r w:rsidR="00B04776">
        <w:rPr>
          <w:i/>
          <w:iCs/>
          <w:sz w:val="28"/>
          <w:szCs w:val="28"/>
        </w:rPr>
        <w:t>Present  Simple</w:t>
      </w:r>
      <w:r w:rsidR="00B04776">
        <w:rPr>
          <w:sz w:val="28"/>
          <w:szCs w:val="28"/>
        </w:rPr>
        <w:t xml:space="preserve">  ili  </w:t>
      </w:r>
      <w:r w:rsidR="00B04776">
        <w:rPr>
          <w:i/>
          <w:iCs/>
          <w:sz w:val="28"/>
          <w:szCs w:val="28"/>
        </w:rPr>
        <w:t>Present  Continuous</w:t>
      </w:r>
      <w:r w:rsidR="00B04776">
        <w:rPr>
          <w:sz w:val="28"/>
          <w:szCs w:val="28"/>
        </w:rPr>
        <w:t xml:space="preserve">  oblik  zadanog  glagola</w:t>
      </w:r>
      <w:r>
        <w:rPr>
          <w:sz w:val="28"/>
          <w:szCs w:val="28"/>
        </w:rPr>
        <w:t xml:space="preserve">  (događa  li  se  radnja  </w:t>
      </w:r>
      <w:r>
        <w:rPr>
          <w:b/>
          <w:bCs/>
          <w:sz w:val="28"/>
          <w:szCs w:val="28"/>
        </w:rPr>
        <w:t>inače</w:t>
      </w:r>
      <w:r>
        <w:rPr>
          <w:sz w:val="28"/>
          <w:szCs w:val="28"/>
        </w:rPr>
        <w:t xml:space="preserve">  ili  </w:t>
      </w:r>
      <w:r>
        <w:rPr>
          <w:b/>
          <w:bCs/>
          <w:sz w:val="28"/>
          <w:szCs w:val="28"/>
        </w:rPr>
        <w:t>sada</w:t>
      </w:r>
      <w:r>
        <w:rPr>
          <w:sz w:val="28"/>
          <w:szCs w:val="28"/>
        </w:rPr>
        <w:t xml:space="preserve">?).  </w:t>
      </w:r>
    </w:p>
    <w:p w14:paraId="534F8692" w14:textId="2CEA771E" w:rsidR="007464CF" w:rsidRDefault="007464CF" w:rsidP="00970157">
      <w:pPr>
        <w:rPr>
          <w:sz w:val="28"/>
          <w:szCs w:val="28"/>
        </w:rPr>
      </w:pPr>
    </w:p>
    <w:p w14:paraId="39E878D7" w14:textId="23E1E942" w:rsidR="007464CF" w:rsidRDefault="00E53D37" w:rsidP="00970157">
      <w:pPr>
        <w:rPr>
          <w:sz w:val="28"/>
          <w:szCs w:val="28"/>
        </w:rPr>
      </w:pPr>
      <w:r>
        <w:rPr>
          <w:sz w:val="28"/>
          <w:szCs w:val="28"/>
        </w:rPr>
        <w:t>1.  We</w:t>
      </w:r>
      <w:r w:rsidR="00B04776">
        <w:rPr>
          <w:b/>
          <w:bCs/>
          <w:sz w:val="28"/>
          <w:szCs w:val="28"/>
        </w:rPr>
        <w:t xml:space="preserve">  __________________  (GO)  </w:t>
      </w:r>
      <w:r>
        <w:rPr>
          <w:sz w:val="28"/>
          <w:szCs w:val="28"/>
        </w:rPr>
        <w:t>to  the  cinema  often.</w:t>
      </w:r>
    </w:p>
    <w:p w14:paraId="250F0F4F" w14:textId="2DF441F3" w:rsidR="00E53D37" w:rsidRPr="00E53D37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2.  </w:t>
      </w:r>
      <w:r w:rsidRPr="00E53D37">
        <w:rPr>
          <w:sz w:val="28"/>
          <w:szCs w:val="28"/>
        </w:rPr>
        <w:t>We</w:t>
      </w:r>
      <w:r w:rsidR="00B04776">
        <w:rPr>
          <w:b/>
          <w:bCs/>
          <w:sz w:val="28"/>
          <w:szCs w:val="28"/>
        </w:rPr>
        <w:t xml:space="preserve">  __________________  (WATCH)</w:t>
      </w:r>
      <w:r w:rsidRPr="00E53D37">
        <w:rPr>
          <w:sz w:val="28"/>
          <w:szCs w:val="28"/>
        </w:rPr>
        <w:t xml:space="preserve"> </w:t>
      </w:r>
      <w:r w:rsidR="00B04776">
        <w:rPr>
          <w:sz w:val="28"/>
          <w:szCs w:val="28"/>
        </w:rPr>
        <w:t xml:space="preserve"> </w:t>
      </w:r>
      <w:r w:rsidRPr="00E53D37">
        <w:rPr>
          <w:sz w:val="28"/>
          <w:szCs w:val="28"/>
        </w:rPr>
        <w:t>a movie right now.</w:t>
      </w:r>
    </w:p>
    <w:p w14:paraId="4DCB2017" w14:textId="56B937BB" w:rsidR="00E53D37" w:rsidRPr="00E53D37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3.  </w:t>
      </w:r>
      <w:r w:rsidRPr="00E53D37">
        <w:rPr>
          <w:sz w:val="28"/>
          <w:szCs w:val="28"/>
        </w:rPr>
        <w:t>They</w:t>
      </w:r>
      <w:r w:rsidR="00B04776">
        <w:rPr>
          <w:sz w:val="28"/>
          <w:szCs w:val="28"/>
        </w:rPr>
        <w:t xml:space="preserve"> </w:t>
      </w:r>
      <w:r w:rsidR="00B04776">
        <w:rPr>
          <w:b/>
          <w:bCs/>
          <w:sz w:val="28"/>
          <w:szCs w:val="28"/>
        </w:rPr>
        <w:t xml:space="preserve">_________________  (STUDY) </w:t>
      </w:r>
      <w:r w:rsidRPr="00E53D37">
        <w:rPr>
          <w:sz w:val="28"/>
          <w:szCs w:val="28"/>
        </w:rPr>
        <w:t xml:space="preserve"> at the moment.</w:t>
      </w:r>
    </w:p>
    <w:p w14:paraId="049AFCC2" w14:textId="79C4FBB2" w:rsidR="00E53D37" w:rsidRPr="00E53D37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4.  </w:t>
      </w:r>
      <w:r w:rsidRPr="00E53D37">
        <w:rPr>
          <w:sz w:val="28"/>
          <w:szCs w:val="28"/>
        </w:rPr>
        <w:t>She</w:t>
      </w:r>
      <w:r w:rsidR="00B04776">
        <w:rPr>
          <w:sz w:val="28"/>
          <w:szCs w:val="28"/>
        </w:rPr>
        <w:t xml:space="preserve"> </w:t>
      </w:r>
      <w:r w:rsidR="00B04776">
        <w:rPr>
          <w:b/>
          <w:bCs/>
          <w:sz w:val="28"/>
          <w:szCs w:val="28"/>
        </w:rPr>
        <w:t xml:space="preserve">__________________  (WORK)  </w:t>
      </w:r>
      <w:r w:rsidRPr="00E53D37">
        <w:rPr>
          <w:sz w:val="28"/>
          <w:szCs w:val="28"/>
        </w:rPr>
        <w:t>every Sunday.</w:t>
      </w:r>
    </w:p>
    <w:p w14:paraId="39F053F8" w14:textId="274B2BE9" w:rsidR="00E53D37" w:rsidRPr="00E53D37" w:rsidRDefault="00B767D8" w:rsidP="00B767D8">
      <w:pPr>
        <w:rPr>
          <w:sz w:val="28"/>
          <w:szCs w:val="28"/>
        </w:rPr>
      </w:pPr>
      <w:r>
        <w:rPr>
          <w:sz w:val="28"/>
          <w:szCs w:val="28"/>
        </w:rPr>
        <w:t xml:space="preserve">5.  </w:t>
      </w:r>
      <w:r w:rsidR="00E53D37" w:rsidRPr="00E53D37">
        <w:rPr>
          <w:sz w:val="28"/>
          <w:szCs w:val="28"/>
        </w:rPr>
        <w:t xml:space="preserve">He usually </w:t>
      </w:r>
      <w:r w:rsidR="00B04776">
        <w:rPr>
          <w:b/>
          <w:bCs/>
          <w:sz w:val="28"/>
          <w:szCs w:val="28"/>
        </w:rPr>
        <w:t xml:space="preserve">_________________  (NOT  DO)  </w:t>
      </w:r>
      <w:r w:rsidR="00E53D37" w:rsidRPr="00E53D37">
        <w:rPr>
          <w:sz w:val="28"/>
          <w:szCs w:val="28"/>
        </w:rPr>
        <w:t>his homework.</w:t>
      </w:r>
    </w:p>
    <w:p w14:paraId="53D22563" w14:textId="08F527E1" w:rsidR="00E53D37" w:rsidRPr="00E53D37" w:rsidRDefault="00B767D8" w:rsidP="00B767D8">
      <w:pPr>
        <w:rPr>
          <w:sz w:val="28"/>
          <w:szCs w:val="28"/>
        </w:rPr>
      </w:pPr>
      <w:r>
        <w:rPr>
          <w:sz w:val="28"/>
          <w:szCs w:val="28"/>
        </w:rPr>
        <w:t xml:space="preserve">6.  </w:t>
      </w:r>
      <w:r w:rsidR="00E53D37" w:rsidRPr="00E53D37">
        <w:rPr>
          <w:sz w:val="28"/>
          <w:szCs w:val="28"/>
        </w:rPr>
        <w:t>The cat</w:t>
      </w:r>
      <w:r w:rsidR="00B04776">
        <w:rPr>
          <w:sz w:val="28"/>
          <w:szCs w:val="28"/>
        </w:rPr>
        <w:t xml:space="preserve"> </w:t>
      </w:r>
      <w:r w:rsidR="00B04776">
        <w:rPr>
          <w:b/>
          <w:bCs/>
          <w:sz w:val="28"/>
          <w:szCs w:val="28"/>
        </w:rPr>
        <w:t>__________________  (NOT CATCH)</w:t>
      </w:r>
      <w:r w:rsidR="00E53D37" w:rsidRPr="00E53D37">
        <w:rPr>
          <w:sz w:val="28"/>
          <w:szCs w:val="28"/>
        </w:rPr>
        <w:t xml:space="preserve"> birds now.</w:t>
      </w:r>
    </w:p>
    <w:p w14:paraId="7E5CDFC7" w14:textId="585E08B4" w:rsidR="00E53D37" w:rsidRDefault="00B767D8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7.  </w:t>
      </w:r>
      <w:r w:rsidR="00B04776">
        <w:rPr>
          <w:b/>
          <w:bCs/>
          <w:sz w:val="28"/>
          <w:szCs w:val="28"/>
        </w:rPr>
        <w:t>_______</w:t>
      </w:r>
      <w:r>
        <w:rPr>
          <w:b/>
          <w:bCs/>
          <w:sz w:val="28"/>
          <w:szCs w:val="28"/>
        </w:rPr>
        <w:t xml:space="preserve">  </w:t>
      </w:r>
      <w:r>
        <w:rPr>
          <w:sz w:val="28"/>
          <w:szCs w:val="28"/>
        </w:rPr>
        <w:t xml:space="preserve">you  </w:t>
      </w:r>
      <w:r w:rsidR="00B04776">
        <w:rPr>
          <w:b/>
          <w:bCs/>
          <w:sz w:val="28"/>
          <w:szCs w:val="28"/>
        </w:rPr>
        <w:t>_______________  (PLAY)</w:t>
      </w:r>
      <w:r>
        <w:rPr>
          <w:b/>
          <w:bCs/>
          <w:sz w:val="28"/>
          <w:szCs w:val="28"/>
        </w:rPr>
        <w:t xml:space="preserve">  </w:t>
      </w:r>
      <w:r>
        <w:rPr>
          <w:sz w:val="28"/>
          <w:szCs w:val="28"/>
        </w:rPr>
        <w:t>violin  sometimes?</w:t>
      </w:r>
    </w:p>
    <w:p w14:paraId="262D54BF" w14:textId="3418FD4D" w:rsidR="00641FF8" w:rsidRDefault="00641FF8" w:rsidP="00970157">
      <w:pPr>
        <w:rPr>
          <w:sz w:val="28"/>
          <w:szCs w:val="28"/>
        </w:rPr>
      </w:pPr>
    </w:p>
    <w:p w14:paraId="3DBA4B9D" w14:textId="5723E9B4" w:rsidR="00641FF8" w:rsidRDefault="00641FF8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Na  Teams  pošaljite  sliku  podcrtanih  </w:t>
      </w:r>
      <w:r w:rsidR="00F065FC">
        <w:rPr>
          <w:sz w:val="28"/>
          <w:szCs w:val="28"/>
        </w:rPr>
        <w:t>i  ispunjenih</w:t>
      </w:r>
      <w:r>
        <w:rPr>
          <w:sz w:val="28"/>
          <w:szCs w:val="28"/>
        </w:rPr>
        <w:t xml:space="preserve">  rečenica.</w:t>
      </w:r>
    </w:p>
    <w:p w14:paraId="7E99C012" w14:textId="6B6A6DF2" w:rsidR="00B767D8" w:rsidRDefault="00B767D8" w:rsidP="00970157">
      <w:pPr>
        <w:rPr>
          <w:sz w:val="28"/>
          <w:szCs w:val="28"/>
        </w:rPr>
      </w:pPr>
    </w:p>
    <w:p w14:paraId="2EB5262C" w14:textId="61F4C6FE" w:rsidR="00B767D8" w:rsidRPr="00B767D8" w:rsidRDefault="00B767D8" w:rsidP="00970157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77921488" w14:textId="77777777" w:rsidR="00970157" w:rsidRPr="00970157" w:rsidRDefault="00970157" w:rsidP="00270B63">
      <w:pPr>
        <w:rPr>
          <w:sz w:val="28"/>
          <w:szCs w:val="28"/>
        </w:rPr>
      </w:pPr>
    </w:p>
    <w:p w14:paraId="5E0ECCE0" w14:textId="77777777" w:rsidR="00970157" w:rsidRDefault="00970157" w:rsidP="00270B63">
      <w:pPr>
        <w:rPr>
          <w:sz w:val="28"/>
          <w:szCs w:val="28"/>
        </w:rPr>
      </w:pPr>
    </w:p>
    <w:p w14:paraId="6977C6AE" w14:textId="77777777" w:rsidR="00BA28BF" w:rsidRPr="00BA28BF" w:rsidRDefault="00BA28BF">
      <w:pPr>
        <w:rPr>
          <w:color w:val="FF0000"/>
          <w:sz w:val="28"/>
          <w:szCs w:val="28"/>
        </w:rPr>
      </w:pPr>
    </w:p>
    <w:sectPr w:rsidR="00BA28BF" w:rsidRPr="00BA28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122F89"/>
    <w:multiLevelType w:val="hybridMultilevel"/>
    <w:tmpl w:val="964C787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jOyNDS0tDAzNjNS0lEKTi0uzszPAykwrgUAJnPSPywAAAA="/>
  </w:docVars>
  <w:rsids>
    <w:rsidRoot w:val="0077757D"/>
    <w:rsid w:val="00270B63"/>
    <w:rsid w:val="00384662"/>
    <w:rsid w:val="00641FF8"/>
    <w:rsid w:val="007464CF"/>
    <w:rsid w:val="0077757D"/>
    <w:rsid w:val="00921FDE"/>
    <w:rsid w:val="00970157"/>
    <w:rsid w:val="00B04776"/>
    <w:rsid w:val="00B767D8"/>
    <w:rsid w:val="00BA28BF"/>
    <w:rsid w:val="00E53D37"/>
    <w:rsid w:val="00F0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63A0E"/>
  <w15:chartTrackingRefBased/>
  <w15:docId w15:val="{D5E03BBB-956C-448C-9F48-8C3CD3FA9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53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93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1</cp:revision>
  <dcterms:created xsi:type="dcterms:W3CDTF">2020-05-31T19:18:00Z</dcterms:created>
  <dcterms:modified xsi:type="dcterms:W3CDTF">2020-06-03T06:12:00Z</dcterms:modified>
</cp:coreProperties>
</file>